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in</w:t>
      </w:r>
      <w:r>
        <w:t xml:space="preserve"> </w:t>
      </w:r>
      <w:r>
        <w:t xml:space="preserve">Uganda</w:t>
      </w:r>
      <w:r>
        <w:t xml:space="preserve"> </w:t>
      </w:r>
      <w:r>
        <w:t xml:space="preserve">Kampala</w:t>
      </w:r>
    </w:p>
    <w:bookmarkStart w:id="21" w:name="X33e249f2b36b01d9ccef3f505e8b6e2f17b9057"/>
    <w:p>
      <w:pPr>
        <w:pStyle w:val="Heading1"/>
      </w:pPr>
      <w:r>
        <w:t xml:space="preserve">Scholarship Application Letter for Laboratory Technician Training</w:t>
      </w:r>
    </w:p>
    <w:p>
      <w:pPr>
        <w:pStyle w:val="FirstParagraph"/>
      </w:pPr>
      <w:r>
        <w:t xml:space="preserve">Date: October 26, 2023</w:t>
      </w:r>
    </w:p>
    <w:p>
      <w:pPr>
        <w:pStyle w:val="BodyText"/>
      </w:pPr>
      <w:r>
        <w:t xml:space="preserve">Selection Committee</w:t>
      </w:r>
      <w:r>
        <w:br/>
      </w:r>
      <w:r>
        <w:t xml:space="preserve">Uganda Medical Research Institute (UMRI)</w:t>
      </w:r>
      <w:r>
        <w:br/>
      </w:r>
      <w:r>
        <w:t xml:space="preserve">Kampala, Uganda</w:t>
      </w:r>
    </w:p>
    <w:bookmarkStart w:id="20" w:name="dear-selection-committee"/>
    <w:p>
      <w:pPr>
        <w:pStyle w:val="Heading2"/>
      </w:pPr>
      <w:r>
        <w:t xml:space="preserve">Dear Selection Committee,</w:t>
      </w:r>
    </w:p>
    <w:p>
      <w:pPr>
        <w:pStyle w:val="FirstParagraph"/>
      </w:pPr>
      <w:r>
        <w:t xml:space="preserve">I am writing this formal Scholarship Application Letter to express my profound interest in the prestigious Laboratory Technician Scholarship Program offered by the Uganda Medical Research Institute (UMRI) in Kampala. As a dedicated aspiring healthcare professional from rural Masaka, I have committed myself to pursuing excellence in medical laboratory science with the specific goal of becoming an accredited Laboratory Technician serving communities across Uganda Kampala and beyond. This scholarship represents not just financial assistance, but a transformative opportunity to develop critical skills that directly address the urgent healthcare needs in our nation's capital.</w:t>
      </w:r>
    </w:p>
    <w:p>
      <w:pPr>
        <w:pStyle w:val="BodyText"/>
      </w:pPr>
      <w:r>
        <w:t xml:space="preserve">My passion for laboratory science emerged during my secondary school biology studies when I witnessed firsthand how accurate diagnostic results could change patients' lives in under-resourced health centers. In 2021, I completed my Advanced Level certificate with distinction in Biology, Chemistry, and Physics at St. Mary's College Kisubi. However, the absence of accessible formal training for Laboratory Technicians in my community has been a persistent barrier to advancing my career goals. Kampala's burgeoning healthcare landscape—home to over 50 major hospitals including Mulago National Referral Hospital and Mengo Hospital—faces critical shortages of trained personnel. As Uganda continues its journey toward Universal Health Coverage, the need for skilled Laboratory Technicians in Kampala has become increasingly urgent.</w:t>
      </w:r>
    </w:p>
    <w:p>
      <w:pPr>
        <w:pStyle w:val="BodyText"/>
      </w:pPr>
      <w:r>
        <w:t xml:space="preserve">My motivation stems from personal experience. During my volunteer work at Katanga Health Center in 2022, I observed how laboratory delays caused misdiagnoses of HIV and malaria cases, directly impacting patient outcomes. This experience crystallized my commitment to becoming a Laboratory Technician who can contribute to Kampala's healthcare system with precision and compassion. I have since completed basic laboratory safety training through the Uganda National Health Sciences University (UNHSU) and volunteered 150 hours at Nakivubo Community Clinic, gaining foundational skills in specimen collection, basic microscopy, and quality control protocols. However, to meet international standards for Laboratory Technician certification in Uganda Kampala—where hospitals require stringent accreditation—I require advanced training that this scholarship would provide.</w:t>
      </w:r>
    </w:p>
    <w:p>
      <w:pPr>
        <w:pStyle w:val="BodyText"/>
      </w:pPr>
      <w:r>
        <w:t xml:space="preserve">The UMRI Scholarship Program presents the ideal pathway for me to develop into a competent professional. The curriculum's focus on molecular diagnostics, hematology, and clinical microbiology aligns perfectly with Kampala's current healthcare priorities, particularly in combating infectious diseases and supporting maternal health initiatives. I am especially drawn to UMRI's partnership with Makerere University College of Health Sciences, which guarantees hands-on training at state-of-the-art facilities. As a scholarship recipient, I will complete the 18-month Certificate in Medical Laboratory Science program while gaining practical experience through rotations at Kampala's leading institutions—ensuring that my skills directly address local needs from day one.</w:t>
      </w:r>
    </w:p>
    <w:p>
      <w:pPr>
        <w:pStyle w:val="BodyText"/>
      </w:pPr>
      <w:r>
        <w:t xml:space="preserve">What distinguishes me as a candidate is my unwavering commitment to service. In Kampala, where healthcare access remains unequal across urban neighborhoods, I envision using my expertise to support community health centers in Mukono and Kibuye divisions. My proposed plan includes developing mobile laboratory services for underserved populations during the scholarship period, which I believe demonstrates the proactive approach this program seeks. Furthermore, as a woman from a farming family in Masaka—where 70% of households lack access to timely diagnostics—I understand the socioeconomic barriers that prevent effective healthcare delivery. My goal is not merely to become a Laboratory Technician but to become an advocate for diagnostic excellence in Uganda Kampala's most vulnerable communities.</w:t>
      </w:r>
    </w:p>
    <w:p>
      <w:pPr>
        <w:pStyle w:val="BodyText"/>
      </w:pPr>
      <w:r>
        <w:t xml:space="preserve">I recognize that becoming a certified Laboratory Technician requires more than technical competence; it demands ethical rigor and cultural intelligence. The scholarship's emphasis on ethics training and community engagement resonates deeply with my values. During my volunteer work, I established a patient education initiative explaining test results in local Luganda—reducing confusion and increasing treatment adherence by 35% at Katanga Health Center. I am confident that this experience has prepared me to contribute meaningfully to UMRI's mission of "advancing health through science" while serving Kampala's diverse population.</w:t>
      </w:r>
    </w:p>
    <w:p>
      <w:pPr>
        <w:pStyle w:val="BodyText"/>
      </w:pPr>
      <w:r>
        <w:t xml:space="preserve">Financially, my family cannot afford the tuition fees (UGX 1,800,000) and living costs associated with this training. The scholarship would provide critical support that enables me to focus entirely on my studies without the distraction of part-time work—a necessity for mastering complex laboratory techniques. My community has already pledged in-kind contributions including accommodation through local church networks, but the academic investment remains unattainable without this support.</w:t>
      </w:r>
    </w:p>
    <w:p>
      <w:pPr>
        <w:pStyle w:val="BodyText"/>
      </w:pPr>
      <w:r>
        <w:t xml:space="preserve">Upon completion of this program, I will immediately join Kampala's healthcare workforce as a Laboratory Technician at Mulago Hospital's central lab. My long-term vision includes establishing a diagnostic training hub at Makerere University to mentor future technicians from rural Uganda—addressing the systemic shortage that continues to plague our nation. As Uganda advances its National Health Policy 2021-2030, skilled Laboratory Technicians are pivotal for achieving health targets in Kampala and nationwide. This scholarship isn't just an investment in my future; it's an investment in strengthening Uganda's healthcare infrastructure at a critical moment.</w:t>
      </w:r>
    </w:p>
    <w:p>
      <w:pPr>
        <w:pStyle w:val="BodyText"/>
      </w:pPr>
      <w:r>
        <w:t xml:space="preserve">I have attached all required documentation: academic certificates, volunteer verification letters, community endorsement letter from Katanga Health Center, and detailed training proposal. I welcome the opportunity to discuss how my background aligns with UMRI's objectives during an interview. Thank you for considering this Scholarship Application Letter—I am eager to contribute to Uganda Kampala's healthcare excellence as a skilled Laboratory Technician.</w:t>
      </w:r>
    </w:p>
    <w:p>
      <w:pPr>
        <w:pStyle w:val="BodyText"/>
      </w:pPr>
      <w:r>
        <w:t xml:space="preserve">Sincerely,</w:t>
      </w:r>
      <w:r>
        <w:br/>
      </w:r>
      <w:r>
        <w:rPr>
          <w:bCs/>
          <w:b/>
        </w:rPr>
        <w:t xml:space="preserve">Amos Nalwadda</w:t>
      </w:r>
      <w:r>
        <w:br/>
      </w:r>
      <w:r>
        <w:t xml:space="preserve">Address: Plot 15, Ntinda Road, Kampala</w:t>
      </w:r>
      <w:r>
        <w:br/>
      </w:r>
      <w:r>
        <w:t xml:space="preserve">Email: amos.nalwadda@email.com</w:t>
      </w:r>
      <w:r>
        <w:br/>
      </w:r>
      <w:r>
        <w:t xml:space="preserve">Phone: +256 702 345 678</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in Uganda Kampala</dc:title>
  <dc:creator/>
  <cp:keywords/>
  <dcterms:created xsi:type="dcterms:W3CDTF">2026-07-21T00:20:24Z</dcterms:created>
  <dcterms:modified xsi:type="dcterms:W3CDTF">2026-07-21T00:20:24Z</dcterms:modified>
</cp:coreProperties>
</file>

<file path=docProps/custom.xml><?xml version="1.0" encoding="utf-8"?>
<Properties xmlns="http://schemas.openxmlformats.org/officeDocument/2006/custom-properties" xmlns:vt="http://schemas.openxmlformats.org/officeDocument/2006/docPropsVTypes"/>
</file>